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@tbl:std-dir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@gnu-doc:bash;@newham:2005:bash;@zarrelli:2017:bash;@robbins:2013:bash;@tannenbaum:arch-pc:ru;@tannenbaum:modern-os:ru]</w:t>
      </w:r>
      <w:r>
        <w:t xml:space="preserve">.</w:t>
      </w:r>
    </w:p>
    <w:bookmarkEnd w:id="22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9-08T21:47:25Z</dcterms:created>
  <dcterms:modified xsi:type="dcterms:W3CDTF">2023-09-08T21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